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5F11" w:rsidRDefault="002C13EB" w:rsidP="002C13E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</w:t>
      </w:r>
    </w:p>
    <w:p w:rsidR="002C13EB" w:rsidRPr="00D95F11" w:rsidRDefault="002C13EB" w:rsidP="002C13E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20"/>
          <w:szCs w:val="20"/>
        </w:rPr>
      </w:pPr>
      <w:r w:rsidRPr="00670816">
        <w:rPr>
          <w:rFonts w:ascii="Times New Roman" w:hAnsi="Times New Roman" w:cs="Times New Roman"/>
          <w:b/>
          <w:bCs/>
          <w:color w:val="365F91" w:themeColor="accent1" w:themeShade="BF"/>
          <w:sz w:val="32"/>
          <w:szCs w:val="32"/>
          <w:u w:val="single"/>
        </w:rPr>
        <w:t>RADHIKA SHARMA</w:t>
      </w:r>
    </w:p>
    <w:p w:rsidR="002C13EB" w:rsidRDefault="002C13EB" w:rsidP="002C13E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B97082" w:rsidRDefault="00B97082" w:rsidP="002C13E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:rsidR="002C13EB" w:rsidRDefault="008522F3" w:rsidP="002C13E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C65A15">
        <w:rPr>
          <w:rFonts w:ascii="Times New Roman" w:hAnsi="Times New Roman" w:cs="Times New Roman"/>
          <w:sz w:val="24"/>
          <w:szCs w:val="24"/>
        </w:rPr>
        <w:t>Contact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  <w:r w:rsidR="002C13EB" w:rsidRPr="00C65A15">
        <w:rPr>
          <w:rFonts w:ascii="Times New Roman" w:hAnsi="Times New Roman" w:cs="Times New Roman"/>
          <w:b/>
          <w:sz w:val="24"/>
          <w:szCs w:val="24"/>
        </w:rPr>
        <w:t>.</w:t>
      </w:r>
      <w:r w:rsidR="00D95F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C13EB">
        <w:rPr>
          <w:rFonts w:ascii="Times New Roman" w:hAnsi="Times New Roman" w:cs="Times New Roman"/>
          <w:b/>
          <w:sz w:val="24"/>
          <w:szCs w:val="24"/>
        </w:rPr>
        <w:t>:</w:t>
      </w:r>
      <w:r w:rsidR="002C13EB" w:rsidRPr="00C65A15">
        <w:rPr>
          <w:rFonts w:ascii="Times New Roman" w:hAnsi="Times New Roman" w:cs="Times New Roman"/>
          <w:b/>
          <w:sz w:val="24"/>
          <w:szCs w:val="24"/>
        </w:rPr>
        <w:t xml:space="preserve"> +</w:t>
      </w:r>
      <w:r w:rsidR="002C13EB" w:rsidRPr="00C65A15">
        <w:rPr>
          <w:rFonts w:ascii="Times New Roman" w:hAnsi="Times New Roman" w:cs="Times New Roman"/>
          <w:sz w:val="24"/>
          <w:szCs w:val="24"/>
        </w:rPr>
        <w:t xml:space="preserve">91 </w:t>
      </w:r>
      <w:r w:rsidR="002C13EB">
        <w:rPr>
          <w:rFonts w:ascii="Times New Roman" w:hAnsi="Times New Roman" w:cs="Times New Roman"/>
          <w:sz w:val="24"/>
          <w:szCs w:val="24"/>
        </w:rPr>
        <w:t>94570742</w:t>
      </w:r>
      <w:r w:rsidR="00D95F11">
        <w:rPr>
          <w:rFonts w:ascii="Times New Roman" w:hAnsi="Times New Roman" w:cs="Times New Roman"/>
          <w:sz w:val="24"/>
          <w:szCs w:val="24"/>
        </w:rPr>
        <w:t>62</w:t>
      </w:r>
    </w:p>
    <w:p w:rsidR="002C13EB" w:rsidRDefault="002C13EB" w:rsidP="002C13E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65A15">
        <w:rPr>
          <w:rFonts w:ascii="Times New Roman" w:hAnsi="Times New Roman" w:cs="Times New Roman"/>
          <w:sz w:val="24"/>
          <w:szCs w:val="24"/>
        </w:rPr>
        <w:t>Email ID</w:t>
      </w:r>
      <w:r w:rsidR="00D95F11">
        <w:rPr>
          <w:rFonts w:ascii="Times New Roman" w:hAnsi="Times New Roman" w:cs="Times New Roman"/>
          <w:sz w:val="24"/>
          <w:szCs w:val="24"/>
        </w:rPr>
        <w:t xml:space="preserve">       </w:t>
      </w:r>
      <w:r w:rsidRPr="00C65A1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452826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radhka1429213010@gmail.com</w:t>
      </w:r>
    </w:p>
    <w:p w:rsidR="002C13EB" w:rsidRDefault="002C13EB" w:rsidP="002C13E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2C13EB" w:rsidRPr="004F32C4" w:rsidTr="002C13EB">
        <w:trPr>
          <w:trHeight w:val="467"/>
        </w:trPr>
        <w:tc>
          <w:tcPr>
            <w:tcW w:w="9576" w:type="dxa"/>
            <w:tcBorders>
              <w:bottom w:val="nil"/>
            </w:tcBorders>
            <w:shd w:val="clear" w:color="auto" w:fill="0070C0"/>
          </w:tcPr>
          <w:p w:rsidR="002C13EB" w:rsidRPr="004F32C4" w:rsidRDefault="002C13EB" w:rsidP="002C13EB">
            <w:pPr>
              <w:spacing w:line="240" w:lineRule="auto"/>
              <w:jc w:val="center"/>
              <w:rPr>
                <w:rFonts w:ascii="Times New Roman" w:hAnsi="Times New Roman" w:cs="Times New Roman"/>
                <w:color w:val="FFFFF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FFFFFF"/>
                <w:sz w:val="28"/>
                <w:szCs w:val="28"/>
                <w:lang w:val="fr-FR"/>
              </w:rPr>
              <w:t>CAREER OBJECTIVE</w:t>
            </w:r>
          </w:p>
        </w:tc>
      </w:tr>
    </w:tbl>
    <w:p w:rsidR="002C13EB" w:rsidRPr="002D46AA" w:rsidRDefault="002C13EB" w:rsidP="002C13EB">
      <w:p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2D46AA">
        <w:rPr>
          <w:rFonts w:ascii="Times New Roman" w:hAnsi="Times New Roman" w:cs="Times New Roman"/>
          <w:sz w:val="24"/>
          <w:szCs w:val="24"/>
        </w:rPr>
        <w:t>To be an invaluable asset for an organization by constantly striving towards perfection in my field through complete dedication, hard work and honesty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99"/>
        <w:gridCol w:w="7777"/>
      </w:tblGrid>
      <w:tr w:rsidR="002C13EB" w:rsidRPr="00FD44A0" w:rsidTr="002C13EB">
        <w:trPr>
          <w:trHeight w:val="467"/>
        </w:trPr>
        <w:tc>
          <w:tcPr>
            <w:tcW w:w="9576" w:type="dxa"/>
            <w:gridSpan w:val="2"/>
            <w:tcBorders>
              <w:bottom w:val="nil"/>
            </w:tcBorders>
            <w:shd w:val="clear" w:color="auto" w:fill="0070C0"/>
          </w:tcPr>
          <w:p w:rsidR="002C13EB" w:rsidRPr="004F32C4" w:rsidRDefault="002C13EB" w:rsidP="002C13EB">
            <w:pPr>
              <w:spacing w:line="240" w:lineRule="auto"/>
              <w:jc w:val="center"/>
              <w:rPr>
                <w:rFonts w:ascii="Times New Roman" w:hAnsi="Times New Roman" w:cs="Times New Roman"/>
                <w:color w:val="FFFFFF"/>
                <w:sz w:val="28"/>
                <w:szCs w:val="28"/>
              </w:rPr>
            </w:pPr>
            <w:r w:rsidRPr="004F32C4">
              <w:rPr>
                <w:rFonts w:ascii="Times New Roman" w:hAnsi="Times New Roman" w:cs="Times New Roman"/>
                <w:b/>
                <w:bCs/>
                <w:noProof/>
                <w:color w:val="FFFFFF"/>
                <w:sz w:val="28"/>
                <w:szCs w:val="28"/>
                <w:lang w:val="fr-FR"/>
              </w:rPr>
              <w:t>EDUCATION</w:t>
            </w:r>
          </w:p>
        </w:tc>
      </w:tr>
      <w:tr w:rsidR="002C13EB" w:rsidRPr="00FD44A0" w:rsidTr="002C13EB">
        <w:tc>
          <w:tcPr>
            <w:tcW w:w="1799" w:type="dxa"/>
            <w:tcBorders>
              <w:top w:val="nil"/>
              <w:left w:val="nil"/>
              <w:right w:val="nil"/>
            </w:tcBorders>
          </w:tcPr>
          <w:p w:rsidR="002C13EB" w:rsidRPr="00910C21" w:rsidRDefault="002C13EB" w:rsidP="002C13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C13EB" w:rsidRPr="00910C21" w:rsidRDefault="002C13EB" w:rsidP="002C13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C13EB" w:rsidRPr="00910C21" w:rsidRDefault="002C13EB" w:rsidP="002C13E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14 -  2018</w:t>
            </w:r>
          </w:p>
          <w:p w:rsidR="002C13EB" w:rsidRPr="00910C21" w:rsidRDefault="002C13EB" w:rsidP="002C13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C13EB" w:rsidRDefault="002C13EB" w:rsidP="002C13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2C13EB" w:rsidRPr="00910C21" w:rsidRDefault="002C13EB" w:rsidP="002C13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13 - 2014</w:t>
            </w:r>
          </w:p>
          <w:p w:rsidR="002C13EB" w:rsidRPr="00910C21" w:rsidRDefault="002C13EB" w:rsidP="002C13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2C13EB" w:rsidRDefault="002C13EB" w:rsidP="002C13EB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:rsidR="002C13EB" w:rsidRPr="00910C21" w:rsidRDefault="002C13EB" w:rsidP="002C13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11-  2012</w:t>
            </w:r>
          </w:p>
          <w:p w:rsidR="002C13EB" w:rsidRPr="00910C21" w:rsidRDefault="002C13EB" w:rsidP="002C1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77" w:type="dxa"/>
            <w:tcBorders>
              <w:top w:val="nil"/>
              <w:left w:val="nil"/>
              <w:right w:val="nil"/>
            </w:tcBorders>
          </w:tcPr>
          <w:p w:rsidR="002C13EB" w:rsidRPr="00910C21" w:rsidRDefault="002C13EB" w:rsidP="002C13EB">
            <w:pPr>
              <w:ind w:firstLine="2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:rsidR="002C13EB" w:rsidRPr="00910C21" w:rsidRDefault="002C13EB" w:rsidP="002C13EB">
            <w:pPr>
              <w:spacing w:after="0"/>
              <w:ind w:firstLine="2"/>
              <w:rPr>
                <w:rFonts w:ascii="Times New Roman" w:hAnsi="Times New Roman" w:cs="Times New Roman"/>
                <w:sz w:val="10"/>
                <w:szCs w:val="10"/>
                <w:lang w:val="fr-FR"/>
              </w:rPr>
            </w:pPr>
            <w:r w:rsidRPr="00910C2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Meerut Institute Of Technology, Meerut, India (</w:t>
            </w:r>
            <w:r w:rsidR="005C5F20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A.P.J. Abdul Kalam</w:t>
            </w: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r w:rsidRPr="00910C2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Technical University) </w:t>
            </w:r>
          </w:p>
          <w:p w:rsidR="002C13EB" w:rsidRPr="00910C21" w:rsidRDefault="002C13EB" w:rsidP="002C13EB">
            <w:pPr>
              <w:spacing w:after="0"/>
              <w:ind w:firstLine="2"/>
              <w:rPr>
                <w:rFonts w:ascii="Times New Roman" w:hAnsi="Times New Roman" w:cs="Times New Roman"/>
                <w:sz w:val="10"/>
                <w:szCs w:val="10"/>
                <w:lang w:val="fr-FR"/>
              </w:rPr>
            </w:pPr>
            <w:r w:rsidRPr="00910C2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lang w:val="en-GB"/>
              </w:rPr>
              <w:t xml:space="preserve">Bachelor of Technology in Information Technology, </w:t>
            </w:r>
          </w:p>
          <w:p w:rsidR="002C13EB" w:rsidRPr="00910C21" w:rsidRDefault="002C13EB" w:rsidP="002C13EB">
            <w:pPr>
              <w:spacing w:line="360" w:lineRule="auto"/>
              <w:rPr>
                <w:rFonts w:ascii="Times New Roman" w:hAnsi="Times New Roman" w:cs="Times New Roman"/>
                <w:bCs/>
                <w:sz w:val="16"/>
                <w:szCs w:val="16"/>
                <w:lang w:val="en-GB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Gained (75.</w:t>
            </w:r>
            <w:r w:rsidR="005C5F20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11</w:t>
            </w:r>
            <w:r w:rsidRPr="00910C21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%) upto 3</w:t>
            </w:r>
            <w:r w:rsidRPr="00910C21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  <w:lang w:val="en-GB"/>
              </w:rPr>
              <w:t xml:space="preserve">rd </w:t>
            </w:r>
            <w:r w:rsidRPr="00910C21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Year.</w:t>
            </w:r>
          </w:p>
          <w:p w:rsidR="002C13EB" w:rsidRPr="00910C21" w:rsidRDefault="002C13EB" w:rsidP="002C13EB">
            <w:pPr>
              <w:spacing w:after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haya Public School , Modinagar</w:t>
            </w:r>
            <w:r w:rsidRPr="00910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10C21">
              <w:rPr>
                <w:rFonts w:ascii="Times New Roman" w:hAnsi="Times New Roman" w:cs="Times New Roman"/>
                <w:sz w:val="24"/>
                <w:szCs w:val="24"/>
              </w:rPr>
              <w:t>India  (CBSE)</w:t>
            </w:r>
          </w:p>
          <w:p w:rsidR="002C13EB" w:rsidRPr="005C5F20" w:rsidRDefault="002C13EB" w:rsidP="002C13EB">
            <w:pPr>
              <w:spacing w:after="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910C2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10+2 (Physics, Chemist</w:t>
            </w:r>
            <w:r w:rsidR="00D95F1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ry, Maths</w:t>
            </w:r>
            <w:r w:rsidR="005C5F20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,</w:t>
            </w:r>
            <w:r w:rsidR="00D95F1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</w:t>
            </w:r>
            <w:r w:rsidRPr="00910C2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English</w:t>
            </w:r>
            <w:r w:rsidR="00B9708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,</w:t>
            </w: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Hindi</w:t>
            </w:r>
            <w:r w:rsidR="00B9708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, Physical Education</w:t>
            </w: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</w:t>
            </w:r>
            <w:r w:rsidRPr="00910C21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),</w:t>
            </w:r>
            <w:r w:rsidRPr="00910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C13EB" w:rsidRPr="004F32C4" w:rsidRDefault="00D95F11" w:rsidP="002C13EB">
            <w:pPr>
              <w:spacing w:line="240" w:lineRule="auto"/>
              <w:ind w:firstLine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ined (</w:t>
            </w:r>
            <w:r w:rsidR="002C447A">
              <w:rPr>
                <w:rFonts w:ascii="Times New Roman" w:hAnsi="Times New Roman" w:cs="Times New Roman"/>
                <w:sz w:val="24"/>
                <w:szCs w:val="24"/>
              </w:rPr>
              <w:t>78.66%</w:t>
            </w:r>
            <w:r w:rsidR="002C13EB" w:rsidRPr="00910C2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C13EB" w:rsidRPr="00910C21" w:rsidRDefault="002C13EB" w:rsidP="002C13EB">
            <w:pPr>
              <w:spacing w:before="240" w:after="0"/>
              <w:ind w:firstLine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haya Public School , Modinagar</w:t>
            </w:r>
            <w:r w:rsidRPr="00910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10C21">
              <w:rPr>
                <w:rFonts w:ascii="Times New Roman" w:hAnsi="Times New Roman" w:cs="Times New Roman"/>
                <w:sz w:val="24"/>
                <w:szCs w:val="24"/>
              </w:rPr>
              <w:t>India  (CBSE)</w:t>
            </w:r>
          </w:p>
          <w:p w:rsidR="002C13EB" w:rsidRPr="00910C21" w:rsidRDefault="002C13EB" w:rsidP="002C13E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0C2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10</w:t>
            </w:r>
            <w:r w:rsidRPr="00910C2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  <w:vertAlign w:val="superscript"/>
              </w:rPr>
              <w:t>th</w:t>
            </w:r>
            <w:r w:rsidRPr="00910C21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 </w:t>
            </w:r>
            <w:r w:rsidRPr="00910C2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(E</w:t>
            </w: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nglish, Hindi, Maths, Science ,</w:t>
            </w:r>
            <w:r w:rsidR="00D95F1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</w:t>
            </w:r>
            <w:r w:rsidRPr="00910C21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Social Science</w:t>
            </w: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 xml:space="preserve"> &amp; Computer</w:t>
            </w:r>
            <w:r w:rsidRPr="00910C21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),</w:t>
            </w:r>
            <w:r w:rsidRPr="00910C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2C13EB" w:rsidRPr="00910C21" w:rsidRDefault="00A74636" w:rsidP="002C13E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ined (CGPA -8.8</w:t>
            </w:r>
            <w:r w:rsidR="002C13EB" w:rsidRPr="00910C2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2C13EB" w:rsidRPr="00910C21" w:rsidRDefault="002C13EB" w:rsidP="002C13E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13EB" w:rsidRPr="004F32C4" w:rsidTr="002C13EB">
        <w:trPr>
          <w:trHeight w:val="467"/>
        </w:trPr>
        <w:tc>
          <w:tcPr>
            <w:tcW w:w="9576" w:type="dxa"/>
            <w:gridSpan w:val="2"/>
            <w:tcBorders>
              <w:bottom w:val="nil"/>
            </w:tcBorders>
            <w:shd w:val="clear" w:color="auto" w:fill="0070C0"/>
          </w:tcPr>
          <w:p w:rsidR="002C13EB" w:rsidRPr="00C5105B" w:rsidRDefault="002C13EB" w:rsidP="002C13EB">
            <w:pPr>
              <w:spacing w:line="240" w:lineRule="auto"/>
              <w:jc w:val="center"/>
              <w:rPr>
                <w:rFonts w:ascii="Times New Roman" w:hAnsi="Times New Roman" w:cs="Times New Roman"/>
                <w:color w:val="00206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FFFFFF"/>
                <w:sz w:val="28"/>
                <w:szCs w:val="28"/>
                <w:lang w:val="fr-FR"/>
              </w:rPr>
              <w:t>TECHNICAL SKILLS</w:t>
            </w:r>
          </w:p>
        </w:tc>
      </w:tr>
    </w:tbl>
    <w:p w:rsidR="002C13EB" w:rsidRDefault="002C13EB" w:rsidP="002C13EB">
      <w:pPr>
        <w:pStyle w:val="BodyText"/>
        <w:tabs>
          <w:tab w:val="center" w:pos="1800"/>
        </w:tabs>
        <w:spacing w:after="6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:rsidR="002C13EB" w:rsidRDefault="002C13EB" w:rsidP="002C13EB">
      <w:pPr>
        <w:pStyle w:val="BodyText"/>
        <w:tabs>
          <w:tab w:val="center" w:pos="1800"/>
        </w:tabs>
        <w:spacing w:after="6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perating Systems    :   </w:t>
      </w:r>
      <w:r w:rsidR="00151338">
        <w:rPr>
          <w:rFonts w:ascii="Times New Roman" w:hAnsi="Times New Roman"/>
          <w:sz w:val="24"/>
          <w:szCs w:val="24"/>
        </w:rPr>
        <w:t xml:space="preserve">MS Windows </w:t>
      </w:r>
      <w:r w:rsidR="00B43F77">
        <w:rPr>
          <w:rFonts w:ascii="Times New Roman" w:hAnsi="Times New Roman"/>
          <w:sz w:val="24"/>
          <w:szCs w:val="24"/>
        </w:rPr>
        <w:t>XP/</w:t>
      </w:r>
      <w:r>
        <w:rPr>
          <w:rFonts w:ascii="Times New Roman" w:hAnsi="Times New Roman"/>
          <w:sz w:val="24"/>
          <w:szCs w:val="24"/>
        </w:rPr>
        <w:t>Windows 8.1</w:t>
      </w:r>
    </w:p>
    <w:p w:rsidR="002C13EB" w:rsidRPr="007778FA" w:rsidRDefault="002C13EB" w:rsidP="002C13EB">
      <w:pPr>
        <w:pStyle w:val="BodyText"/>
        <w:tabs>
          <w:tab w:val="center" w:pos="1800"/>
        </w:tabs>
        <w:spacing w:after="6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anguages           </w:t>
      </w:r>
      <w:r w:rsidR="00D95F1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 :  </w:t>
      </w:r>
      <w:r w:rsidRPr="007778FA">
        <w:rPr>
          <w:rFonts w:ascii="Times New Roman" w:hAnsi="Times New Roman"/>
          <w:sz w:val="24"/>
          <w:szCs w:val="24"/>
        </w:rPr>
        <w:t xml:space="preserve"> </w:t>
      </w:r>
      <w:r w:rsidR="002155CD">
        <w:rPr>
          <w:rFonts w:ascii="Times New Roman" w:hAnsi="Times New Roman"/>
          <w:sz w:val="24"/>
          <w:szCs w:val="24"/>
        </w:rPr>
        <w:t>C, Core</w:t>
      </w:r>
      <w:r w:rsidR="00D95F11">
        <w:rPr>
          <w:rFonts w:ascii="Times New Roman" w:hAnsi="Times New Roman"/>
          <w:sz w:val="24"/>
          <w:szCs w:val="24"/>
        </w:rPr>
        <w:t xml:space="preserve"> Java</w:t>
      </w:r>
    </w:p>
    <w:p w:rsidR="002C13EB" w:rsidRPr="007778FA" w:rsidRDefault="00EA2D89" w:rsidP="00EA2D89">
      <w:pPr>
        <w:pStyle w:val="BodyText"/>
        <w:tabs>
          <w:tab w:val="left" w:pos="2880"/>
        </w:tabs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</w:t>
      </w:r>
      <w:r w:rsidR="00D95F11">
        <w:rPr>
          <w:rFonts w:ascii="Times New Roman" w:hAnsi="Times New Roman"/>
          <w:sz w:val="24"/>
          <w:szCs w:val="24"/>
        </w:rPr>
        <w:t xml:space="preserve">Web-Technologies   </w:t>
      </w:r>
      <w:r w:rsidR="002C13EB">
        <w:rPr>
          <w:rFonts w:ascii="Times New Roman" w:hAnsi="Times New Roman"/>
          <w:sz w:val="24"/>
          <w:szCs w:val="24"/>
        </w:rPr>
        <w:t xml:space="preserve"> : </w:t>
      </w:r>
      <w:r w:rsidR="00D95F11">
        <w:rPr>
          <w:rFonts w:ascii="Times New Roman" w:hAnsi="Times New Roman"/>
          <w:sz w:val="24"/>
          <w:szCs w:val="24"/>
        </w:rPr>
        <w:t xml:space="preserve"> HTML5</w:t>
      </w:r>
      <w:r w:rsidR="002155CD">
        <w:rPr>
          <w:rFonts w:ascii="Times New Roman" w:hAnsi="Times New Roman"/>
          <w:sz w:val="24"/>
          <w:szCs w:val="24"/>
        </w:rPr>
        <w:t>, CSS3, Bootstrap, PHP</w:t>
      </w:r>
      <w:r w:rsidR="002C13EB" w:rsidRPr="007778FA">
        <w:rPr>
          <w:rFonts w:ascii="Times New Roman" w:hAnsi="Times New Roman"/>
          <w:sz w:val="24"/>
          <w:szCs w:val="24"/>
        </w:rPr>
        <w:t xml:space="preserve">                          </w:t>
      </w:r>
    </w:p>
    <w:p w:rsidR="002C13EB" w:rsidRDefault="00EA2D89" w:rsidP="00A9417F">
      <w:pPr>
        <w:pStyle w:val="BodyText"/>
        <w:tabs>
          <w:tab w:val="left" w:pos="2880"/>
        </w:tabs>
        <w:spacing w:after="6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C13EB">
        <w:rPr>
          <w:rFonts w:ascii="Times New Roman" w:hAnsi="Times New Roman"/>
          <w:sz w:val="24"/>
          <w:szCs w:val="24"/>
        </w:rPr>
        <w:t xml:space="preserve">Databases           </w:t>
      </w:r>
      <w:r w:rsidR="00D95F11">
        <w:rPr>
          <w:rFonts w:ascii="Times New Roman" w:hAnsi="Times New Roman"/>
          <w:sz w:val="24"/>
          <w:szCs w:val="24"/>
        </w:rPr>
        <w:t xml:space="preserve">     </w:t>
      </w:r>
      <w:r w:rsidR="002C13EB">
        <w:rPr>
          <w:rFonts w:ascii="Times New Roman" w:hAnsi="Times New Roman"/>
          <w:sz w:val="24"/>
          <w:szCs w:val="24"/>
        </w:rPr>
        <w:t xml:space="preserve"> :  MYSQL</w:t>
      </w:r>
      <w:r w:rsidR="002C13EB">
        <w:rPr>
          <w:rFonts w:ascii="Times New Roman" w:hAnsi="Times New Roman"/>
          <w:sz w:val="24"/>
          <w:szCs w:val="24"/>
        </w:rPr>
        <w:tab/>
      </w:r>
      <w:r w:rsidR="002C13EB" w:rsidRPr="007778FA">
        <w:rPr>
          <w:rFonts w:ascii="Times New Roman" w:hAnsi="Times New Roman"/>
          <w:sz w:val="24"/>
          <w:szCs w:val="24"/>
        </w:rPr>
        <w:t xml:space="preserve"> </w:t>
      </w:r>
    </w:p>
    <w:p w:rsidR="002C13EB" w:rsidRPr="00B92E60" w:rsidRDefault="002C13EB" w:rsidP="002C13EB">
      <w:pPr>
        <w:pStyle w:val="BodyText"/>
        <w:tabs>
          <w:tab w:val="center" w:pos="1800"/>
        </w:tabs>
        <w:spacing w:after="60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ea of Interest</w:t>
      </w:r>
      <w:r w:rsidRPr="007778F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 </w:t>
      </w:r>
      <w:r w:rsidR="00A9417F"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 xml:space="preserve">  :   </w:t>
      </w:r>
      <w:r w:rsidR="00EA2D89">
        <w:rPr>
          <w:rFonts w:ascii="Times New Roman" w:hAnsi="Times New Roman"/>
          <w:sz w:val="24"/>
          <w:szCs w:val="24"/>
        </w:rPr>
        <w:t>DBMS, Data</w:t>
      </w:r>
      <w:r>
        <w:rPr>
          <w:rFonts w:ascii="Times New Roman" w:hAnsi="Times New Roman"/>
          <w:sz w:val="24"/>
          <w:szCs w:val="24"/>
        </w:rPr>
        <w:t>-Structures</w:t>
      </w:r>
    </w:p>
    <w:p w:rsidR="002C13EB" w:rsidRDefault="002C13EB" w:rsidP="002C13EB">
      <w:pPr>
        <w:pStyle w:val="BodyText"/>
        <w:tabs>
          <w:tab w:val="center" w:pos="1800"/>
        </w:tabs>
        <w:spacing w:after="60"/>
        <w:ind w:left="720"/>
        <w:rPr>
          <w:rFonts w:ascii="Times New Roman" w:hAnsi="Times New Roman"/>
          <w:sz w:val="24"/>
          <w:szCs w:val="24"/>
        </w:rPr>
      </w:pPr>
    </w:p>
    <w:p w:rsidR="002C13EB" w:rsidRPr="00670816" w:rsidRDefault="002C13EB" w:rsidP="002C13EB">
      <w:pPr>
        <w:widowControl w:val="0"/>
        <w:autoSpaceDE w:val="0"/>
        <w:autoSpaceDN w:val="0"/>
        <w:adjustRightInd w:val="0"/>
        <w:spacing w:before="240" w:after="0" w:line="360" w:lineRule="auto"/>
        <w:ind w:left="720"/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2C13EB" w:rsidRPr="004F32C4" w:rsidTr="002C13EB">
        <w:trPr>
          <w:trHeight w:val="467"/>
        </w:trPr>
        <w:tc>
          <w:tcPr>
            <w:tcW w:w="9576" w:type="dxa"/>
            <w:tcBorders>
              <w:bottom w:val="nil"/>
            </w:tcBorders>
            <w:shd w:val="clear" w:color="auto" w:fill="0070C0"/>
          </w:tcPr>
          <w:p w:rsidR="002C13EB" w:rsidRPr="004F32C4" w:rsidRDefault="002C13EB" w:rsidP="002C13EB">
            <w:pPr>
              <w:spacing w:line="240" w:lineRule="auto"/>
              <w:jc w:val="center"/>
              <w:rPr>
                <w:rFonts w:ascii="Times New Roman" w:hAnsi="Times New Roman" w:cs="Times New Roman"/>
                <w:color w:val="FFFFF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FFFFFF"/>
                <w:sz w:val="28"/>
                <w:szCs w:val="28"/>
                <w:lang w:val="fr-FR"/>
              </w:rPr>
              <w:lastRenderedPageBreak/>
              <w:t>ACHIEVEMENTS</w:t>
            </w:r>
          </w:p>
        </w:tc>
      </w:tr>
    </w:tbl>
    <w:p w:rsidR="00EA2D89" w:rsidRPr="00EA2D89" w:rsidRDefault="002C13EB" w:rsidP="00EA2D8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9F08E8">
        <w:rPr>
          <w:rFonts w:ascii="Times New Roman" w:hAnsi="Times New Roman" w:cs="Times New Roman"/>
          <w:sz w:val="24"/>
          <w:szCs w:val="24"/>
        </w:rPr>
        <w:t xml:space="preserve">4 </w:t>
      </w:r>
      <w:r w:rsidR="008522F3" w:rsidRPr="009F08E8">
        <w:rPr>
          <w:rFonts w:ascii="Times New Roman" w:hAnsi="Times New Roman" w:cs="Times New Roman"/>
          <w:sz w:val="24"/>
          <w:szCs w:val="24"/>
        </w:rPr>
        <w:t>weeks Summer</w:t>
      </w:r>
      <w:r w:rsidR="0044542D">
        <w:rPr>
          <w:rFonts w:ascii="Times New Roman" w:hAnsi="Times New Roman" w:cs="Times New Roman"/>
          <w:sz w:val="24"/>
          <w:szCs w:val="24"/>
        </w:rPr>
        <w:t xml:space="preserve"> </w:t>
      </w:r>
      <w:r w:rsidR="00EA2D89">
        <w:rPr>
          <w:rFonts w:ascii="Times New Roman" w:hAnsi="Times New Roman" w:cs="Times New Roman"/>
          <w:sz w:val="24"/>
          <w:szCs w:val="24"/>
        </w:rPr>
        <w:t>Training in</w:t>
      </w:r>
      <w:r w:rsidR="0044542D">
        <w:rPr>
          <w:rFonts w:ascii="Times New Roman" w:hAnsi="Times New Roman" w:cs="Times New Roman"/>
          <w:sz w:val="24"/>
          <w:szCs w:val="24"/>
        </w:rPr>
        <w:t xml:space="preserve"> Core Java </w:t>
      </w:r>
      <w:r w:rsidRPr="009F08E8">
        <w:rPr>
          <w:rFonts w:ascii="Times New Roman" w:hAnsi="Times New Roman" w:cs="Times New Roman"/>
          <w:sz w:val="24"/>
          <w:szCs w:val="24"/>
        </w:rPr>
        <w:t xml:space="preserve">and </w:t>
      </w:r>
      <w:r w:rsidR="0044542D">
        <w:rPr>
          <w:rFonts w:ascii="Times New Roman" w:hAnsi="Times New Roman" w:cs="Times New Roman"/>
          <w:sz w:val="24"/>
          <w:szCs w:val="24"/>
        </w:rPr>
        <w:t>certified by Oracle</w:t>
      </w:r>
      <w:r w:rsidRPr="009F08E8">
        <w:rPr>
          <w:rFonts w:ascii="Times New Roman" w:hAnsi="Times New Roman" w:cs="Times New Roman"/>
          <w:sz w:val="24"/>
          <w:szCs w:val="24"/>
        </w:rPr>
        <w:t>.</w:t>
      </w:r>
    </w:p>
    <w:p w:rsidR="00EA2D89" w:rsidRDefault="003A486E" w:rsidP="00EA2D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lected for the grand finale of Smart India Hackathon 2017.</w:t>
      </w:r>
    </w:p>
    <w:p w:rsidR="003A486E" w:rsidRPr="00EA2D89" w:rsidRDefault="0044542D" w:rsidP="00EA2D8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2D89">
        <w:rPr>
          <w:rFonts w:ascii="Times New Roman" w:hAnsi="Times New Roman" w:cs="Times New Roman"/>
          <w:bCs/>
          <w:sz w:val="24"/>
          <w:szCs w:val="24"/>
        </w:rPr>
        <w:t>Selected for the Hasura (work from home) i</w:t>
      </w:r>
      <w:r w:rsidR="00EA2D89" w:rsidRPr="00EA2D89">
        <w:rPr>
          <w:rFonts w:ascii="Times New Roman" w:hAnsi="Times New Roman" w:cs="Times New Roman"/>
          <w:bCs/>
          <w:sz w:val="24"/>
          <w:szCs w:val="24"/>
        </w:rPr>
        <w:t>nternship program by IIT Madras and successfully completed it.</w:t>
      </w:r>
    </w:p>
    <w:p w:rsidR="00D20A79" w:rsidRDefault="002C13EB" w:rsidP="003C298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4542D">
        <w:rPr>
          <w:rFonts w:ascii="Times New Roman" w:hAnsi="Times New Roman" w:cs="Times New Roman"/>
          <w:bCs/>
          <w:sz w:val="24"/>
          <w:szCs w:val="24"/>
        </w:rPr>
        <w:t>Coordinator of Coding Club in the college.</w:t>
      </w:r>
    </w:p>
    <w:p w:rsidR="00A82941" w:rsidRDefault="00A82941" w:rsidP="003C298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lected as a</w:t>
      </w:r>
      <w:r w:rsidR="00236F40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C</w:t>
      </w:r>
      <w:r w:rsidR="00236F40">
        <w:rPr>
          <w:rFonts w:ascii="Times New Roman" w:hAnsi="Times New Roman" w:cs="Times New Roman"/>
          <w:bCs/>
          <w:sz w:val="24"/>
          <w:szCs w:val="24"/>
        </w:rPr>
        <w:t>ampus Ambassador for IMAD (Introduction to Modern Application Development)</w:t>
      </w:r>
    </w:p>
    <w:p w:rsidR="005D0E88" w:rsidRDefault="00384D97" w:rsidP="005D0E88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margin-left:.55pt;margin-top:21.05pt;width:477.7pt;height:29.1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 fillcolor="#0070c0">
            <v:textbox>
              <w:txbxContent>
                <w:p w:rsidR="005D0E88" w:rsidRPr="005D0E88" w:rsidRDefault="005D0E88">
                  <w:pPr>
                    <w:rPr>
                      <w:rFonts w:ascii="Times New Roman" w:hAnsi="Times New Roman" w:cs="Times New Roman"/>
                      <w:b/>
                      <w:color w:val="FFFFFF" w:themeColor="background1"/>
                      <w:sz w:val="28"/>
                      <w:szCs w:val="28"/>
                      <w:lang w:val="en-IN"/>
                    </w:rPr>
                  </w:pPr>
                  <w:r>
                    <w:rPr>
                      <w:lang w:val="en-IN"/>
                    </w:rPr>
                    <w:t xml:space="preserve">                                                                     </w:t>
                  </w:r>
                  <w:r w:rsidRPr="005D0E88">
                    <w:rPr>
                      <w:b/>
                      <w:sz w:val="24"/>
                      <w:lang w:val="en-IN"/>
                    </w:rPr>
                    <w:t xml:space="preserve"> </w:t>
                  </w:r>
                  <w:r>
                    <w:rPr>
                      <w:b/>
                      <w:sz w:val="24"/>
                      <w:lang w:val="en-IN"/>
                    </w:rPr>
                    <w:t xml:space="preserve">      </w:t>
                  </w:r>
                  <w:r w:rsidRPr="005D0E88">
                    <w:rPr>
                      <w:b/>
                      <w:color w:val="FFFFFF" w:themeColor="background1"/>
                      <w:sz w:val="24"/>
                      <w:lang w:val="en-IN"/>
                    </w:rPr>
                    <w:t xml:space="preserve"> </w:t>
                  </w:r>
                  <w:r w:rsidRPr="005D0E88">
                    <w:rPr>
                      <w:rFonts w:ascii="Times New Roman" w:hAnsi="Times New Roman" w:cs="Times New Roman"/>
                      <w:b/>
                      <w:color w:val="FFFFFF" w:themeColor="background1"/>
                      <w:sz w:val="28"/>
                      <w:szCs w:val="28"/>
                      <w:lang w:val="en-IN"/>
                    </w:rPr>
                    <w:t>PROJECTS</w:t>
                  </w:r>
                </w:p>
              </w:txbxContent>
            </v:textbox>
            <w10:wrap type="square"/>
          </v:shape>
        </w:pict>
      </w:r>
    </w:p>
    <w:p w:rsidR="00935664" w:rsidRPr="004D6B22" w:rsidRDefault="004D6B22" w:rsidP="005D0E88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</w:rPr>
        <w:t>Project Name</w:t>
      </w:r>
      <w:r w:rsidR="005D0E88" w:rsidRPr="005D0E88">
        <w:rPr>
          <w:rFonts w:ascii="Times New Roman" w:hAnsi="Times New Roman"/>
          <w:b/>
        </w:rPr>
        <w:t xml:space="preserve"> </w:t>
      </w:r>
      <w:r w:rsidR="005D0E88">
        <w:rPr>
          <w:b/>
        </w:rPr>
        <w:t xml:space="preserve">     : </w:t>
      </w:r>
      <w:r w:rsidR="005D0E88" w:rsidRPr="00935664">
        <w:rPr>
          <w:rFonts w:ascii="Times New Roman" w:hAnsi="Times New Roman"/>
          <w:sz w:val="24"/>
        </w:rPr>
        <w:t>Complaint and Feedb</w:t>
      </w:r>
      <w:r w:rsidR="00A93C0E">
        <w:rPr>
          <w:rFonts w:ascii="Times New Roman" w:hAnsi="Times New Roman"/>
          <w:sz w:val="24"/>
        </w:rPr>
        <w:t xml:space="preserve">ack </w:t>
      </w:r>
      <w:r w:rsidR="00A82941">
        <w:rPr>
          <w:rFonts w:ascii="Times New Roman" w:hAnsi="Times New Roman"/>
          <w:sz w:val="24"/>
        </w:rPr>
        <w:t>redressal mechanism.</w:t>
      </w:r>
    </w:p>
    <w:p w:rsidR="004D6B22" w:rsidRDefault="00A82941" w:rsidP="004D6B22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935664">
        <w:rPr>
          <w:rFonts w:ascii="Times New Roman" w:hAnsi="Times New Roman"/>
          <w:b/>
          <w:bCs/>
          <w:sz w:val="24"/>
          <w:szCs w:val="24"/>
        </w:rPr>
        <w:t>Language of Implementation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82941">
        <w:rPr>
          <w:rFonts w:ascii="Times New Roman" w:hAnsi="Times New Roman"/>
          <w:bCs/>
          <w:sz w:val="24"/>
          <w:szCs w:val="24"/>
        </w:rPr>
        <w:t>PHP, HTML, CSS, Bootstrap, JavaScript</w:t>
      </w:r>
    </w:p>
    <w:p w:rsidR="00A82941" w:rsidRPr="00935664" w:rsidRDefault="00A82941" w:rsidP="004D6B22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</w:rPr>
        <w:t>Operating System:</w:t>
      </w:r>
      <w:r w:rsidRPr="00A82941">
        <w:rPr>
          <w:rFonts w:ascii="Times New Roman" w:hAnsi="Times New Roman"/>
          <w:bCs/>
          <w:sz w:val="24"/>
          <w:szCs w:val="24"/>
        </w:rPr>
        <w:t xml:space="preserve"> Windows 8.1</w:t>
      </w:r>
    </w:p>
    <w:p w:rsidR="005D0E88" w:rsidRPr="005D0E88" w:rsidRDefault="005D0E88" w:rsidP="005D0E88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  <w:lang w:val="en-US"/>
        </w:rPr>
      </w:pPr>
      <w:r w:rsidRPr="005D0E88">
        <w:rPr>
          <w:rFonts w:ascii="Times New Roman" w:hAnsi="Times New Roman"/>
          <w:b/>
          <w:sz w:val="24"/>
        </w:rPr>
        <w:t>Team</w:t>
      </w:r>
      <w:r w:rsidRPr="005D0E88">
        <w:rPr>
          <w:b/>
        </w:rPr>
        <w:t xml:space="preserve">  </w:t>
      </w:r>
      <w:r>
        <w:t xml:space="preserve">                  </w:t>
      </w:r>
      <w:r w:rsidRPr="005D0E88">
        <w:rPr>
          <w:b/>
        </w:rPr>
        <w:t>:</w:t>
      </w:r>
      <w:r>
        <w:t xml:space="preserve"> 6 members</w:t>
      </w:r>
    </w:p>
    <w:p w:rsidR="005D0E88" w:rsidRDefault="005D0E88" w:rsidP="005D0E88">
      <w:pPr>
        <w:pStyle w:val="ListParagraph"/>
        <w:widowControl w:val="0"/>
        <w:autoSpaceDE w:val="0"/>
        <w:autoSpaceDN w:val="0"/>
        <w:adjustRightInd w:val="0"/>
        <w:spacing w:line="360" w:lineRule="auto"/>
      </w:pPr>
      <w:r w:rsidRPr="005D0E88">
        <w:rPr>
          <w:rFonts w:ascii="Times New Roman" w:hAnsi="Times New Roman"/>
          <w:b/>
          <w:sz w:val="24"/>
        </w:rPr>
        <w:t>Role</w:t>
      </w:r>
      <w:r w:rsidRPr="005D0E88">
        <w:rPr>
          <w:b/>
        </w:rPr>
        <w:t xml:space="preserve">   </w:t>
      </w:r>
      <w:r>
        <w:t xml:space="preserve">                    </w:t>
      </w:r>
      <w:r w:rsidRPr="005D0E88">
        <w:rPr>
          <w:b/>
        </w:rPr>
        <w:t>:</w:t>
      </w:r>
      <w:r>
        <w:t xml:space="preserve"> Team Member</w:t>
      </w:r>
    </w:p>
    <w:p w:rsidR="00A82941" w:rsidRDefault="00A82941" w:rsidP="005D0E88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Description:</w:t>
      </w:r>
    </w:p>
    <w:p w:rsidR="00935664" w:rsidRDefault="008F6557" w:rsidP="008F6557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  <w:r w:rsidRPr="008F6557">
        <w:rPr>
          <w:rFonts w:ascii="Times New Roman" w:hAnsi="Times New Roman"/>
          <w:sz w:val="24"/>
        </w:rPr>
        <w:t xml:space="preserve">It has separate mechanisms of complaint and feedback. It has various </w:t>
      </w:r>
      <w:r w:rsidR="00A93C0E" w:rsidRPr="008F6557">
        <w:rPr>
          <w:rFonts w:ascii="Times New Roman" w:hAnsi="Times New Roman"/>
          <w:sz w:val="24"/>
        </w:rPr>
        <w:t>hiera</w:t>
      </w:r>
      <w:r w:rsidR="00A93C0E">
        <w:rPr>
          <w:rFonts w:ascii="Times New Roman" w:hAnsi="Times New Roman"/>
          <w:sz w:val="24"/>
        </w:rPr>
        <w:t>r</w:t>
      </w:r>
      <w:r w:rsidR="00A93C0E" w:rsidRPr="008F6557">
        <w:rPr>
          <w:rFonts w:ascii="Times New Roman" w:hAnsi="Times New Roman"/>
          <w:sz w:val="24"/>
        </w:rPr>
        <w:t>chies</w:t>
      </w:r>
      <w:r w:rsidRPr="008F6557">
        <w:rPr>
          <w:rFonts w:ascii="Times New Roman" w:hAnsi="Times New Roman"/>
          <w:sz w:val="24"/>
        </w:rPr>
        <w:t>.</w:t>
      </w:r>
      <w:r w:rsidR="00A93C0E">
        <w:rPr>
          <w:rFonts w:ascii="Times New Roman" w:hAnsi="Times New Roman"/>
          <w:sz w:val="24"/>
        </w:rPr>
        <w:t xml:space="preserve"> </w:t>
      </w:r>
      <w:r w:rsidRPr="008F6557">
        <w:rPr>
          <w:rFonts w:ascii="Times New Roman" w:hAnsi="Times New Roman"/>
          <w:sz w:val="24"/>
        </w:rPr>
        <w:t>Some users basically students</w:t>
      </w:r>
      <w:r w:rsidR="00A93C0E">
        <w:rPr>
          <w:rFonts w:ascii="Times New Roman" w:hAnsi="Times New Roman"/>
          <w:sz w:val="24"/>
        </w:rPr>
        <w:t xml:space="preserve"> are anonymous for submitting </w:t>
      </w:r>
      <w:r w:rsidRPr="008F6557">
        <w:rPr>
          <w:rFonts w:ascii="Times New Roman" w:hAnsi="Times New Roman"/>
          <w:sz w:val="24"/>
        </w:rPr>
        <w:t>complain. Their complain</w:t>
      </w:r>
      <w:r w:rsidR="00A93C0E">
        <w:rPr>
          <w:rFonts w:ascii="Times New Roman" w:hAnsi="Times New Roman"/>
          <w:sz w:val="24"/>
        </w:rPr>
        <w:t>t</w:t>
      </w:r>
      <w:r w:rsidRPr="008F6557">
        <w:rPr>
          <w:rFonts w:ascii="Times New Roman" w:hAnsi="Times New Roman"/>
          <w:sz w:val="24"/>
        </w:rPr>
        <w:t>s are evaluated in a hierarchical manner and solution is sent through mail.</w:t>
      </w:r>
    </w:p>
    <w:p w:rsidR="008F6557" w:rsidRPr="008F6557" w:rsidRDefault="008F6557" w:rsidP="008F6557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</w:rPr>
      </w:pPr>
    </w:p>
    <w:p w:rsidR="00935664" w:rsidRDefault="00935664" w:rsidP="00935664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935664">
        <w:rPr>
          <w:rFonts w:ascii="Times New Roman" w:hAnsi="Times New Roman"/>
          <w:b/>
          <w:bCs/>
          <w:sz w:val="24"/>
          <w:szCs w:val="24"/>
        </w:rPr>
        <w:t xml:space="preserve">Project Name: </w:t>
      </w:r>
      <w:r>
        <w:rPr>
          <w:rFonts w:ascii="Times New Roman" w:hAnsi="Times New Roman"/>
          <w:bCs/>
          <w:sz w:val="24"/>
          <w:szCs w:val="24"/>
        </w:rPr>
        <w:t>Food Ordering Application</w:t>
      </w:r>
    </w:p>
    <w:p w:rsidR="00935664" w:rsidRDefault="00935664" w:rsidP="00935664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935664">
        <w:rPr>
          <w:rFonts w:ascii="Times New Roman" w:hAnsi="Times New Roman"/>
          <w:b/>
          <w:bCs/>
          <w:sz w:val="24"/>
          <w:szCs w:val="24"/>
        </w:rPr>
        <w:t>Language of Implementation:</w:t>
      </w:r>
      <w:r>
        <w:rPr>
          <w:rFonts w:ascii="Times New Roman" w:hAnsi="Times New Roman"/>
          <w:bCs/>
          <w:sz w:val="24"/>
          <w:szCs w:val="24"/>
        </w:rPr>
        <w:t xml:space="preserve"> PHP, HTML, CSS,</w:t>
      </w:r>
      <w:r w:rsidR="00E63C46">
        <w:rPr>
          <w:rFonts w:ascii="Times New Roman" w:hAnsi="Times New Roman"/>
          <w:bCs/>
          <w:sz w:val="24"/>
          <w:szCs w:val="24"/>
        </w:rPr>
        <w:t xml:space="preserve"> JSON,</w:t>
      </w:r>
      <w:r w:rsidR="00A82941">
        <w:rPr>
          <w:rFonts w:ascii="Times New Roman" w:hAnsi="Times New Roman"/>
          <w:bCs/>
          <w:sz w:val="24"/>
          <w:szCs w:val="24"/>
        </w:rPr>
        <w:t xml:space="preserve"> JavaScript,</w:t>
      </w:r>
      <w:r>
        <w:rPr>
          <w:rFonts w:ascii="Times New Roman" w:hAnsi="Times New Roman"/>
          <w:bCs/>
          <w:sz w:val="24"/>
          <w:szCs w:val="24"/>
        </w:rPr>
        <w:t xml:space="preserve"> Hasura platform</w:t>
      </w:r>
    </w:p>
    <w:p w:rsidR="00935664" w:rsidRDefault="00935664" w:rsidP="00935664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935664">
        <w:rPr>
          <w:rFonts w:ascii="Times New Roman" w:hAnsi="Times New Roman"/>
          <w:b/>
          <w:bCs/>
          <w:sz w:val="24"/>
          <w:szCs w:val="24"/>
        </w:rPr>
        <w:t>Operating System:</w:t>
      </w:r>
      <w:r>
        <w:rPr>
          <w:rFonts w:ascii="Times New Roman" w:hAnsi="Times New Roman"/>
          <w:bCs/>
          <w:sz w:val="24"/>
          <w:szCs w:val="24"/>
        </w:rPr>
        <w:t xml:space="preserve"> Window 8.1</w:t>
      </w:r>
    </w:p>
    <w:p w:rsidR="00935664" w:rsidRDefault="00935664" w:rsidP="00935664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bCs/>
          <w:sz w:val="24"/>
          <w:szCs w:val="24"/>
        </w:rPr>
      </w:pPr>
      <w:r w:rsidRPr="00935664">
        <w:rPr>
          <w:rFonts w:ascii="Times New Roman" w:hAnsi="Times New Roman"/>
          <w:b/>
          <w:bCs/>
          <w:sz w:val="24"/>
          <w:szCs w:val="24"/>
        </w:rPr>
        <w:t xml:space="preserve">Description: </w:t>
      </w:r>
    </w:p>
    <w:p w:rsidR="005D0E88" w:rsidRPr="003C298E" w:rsidRDefault="00A82941" w:rsidP="007A276F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/>
          <w:bCs/>
          <w:sz w:val="24"/>
          <w:szCs w:val="24"/>
        </w:rPr>
      </w:pPr>
      <w:r w:rsidRPr="00A82941">
        <w:rPr>
          <w:rFonts w:ascii="Times New Roman" w:hAnsi="Times New Roman"/>
          <w:bCs/>
          <w:sz w:val="24"/>
          <w:szCs w:val="24"/>
        </w:rPr>
        <w:t xml:space="preserve">It is an online food ordering </w:t>
      </w:r>
      <w:r w:rsidR="00E63C46" w:rsidRPr="00A82941">
        <w:rPr>
          <w:rFonts w:ascii="Times New Roman" w:hAnsi="Times New Roman"/>
          <w:bCs/>
          <w:sz w:val="24"/>
          <w:szCs w:val="24"/>
        </w:rPr>
        <w:t>application.</w:t>
      </w:r>
      <w:r w:rsidR="00E63C46">
        <w:rPr>
          <w:rFonts w:ascii="Times New Roman" w:hAnsi="Times New Roman"/>
          <w:bCs/>
          <w:sz w:val="24"/>
          <w:szCs w:val="24"/>
        </w:rPr>
        <w:t xml:space="preserve"> The users simple can sign in and browse the </w:t>
      </w:r>
      <w:r w:rsidR="00E63C46">
        <w:rPr>
          <w:rFonts w:ascii="Times New Roman" w:hAnsi="Times New Roman"/>
          <w:bCs/>
          <w:sz w:val="24"/>
          <w:szCs w:val="24"/>
        </w:rPr>
        <w:lastRenderedPageBreak/>
        <w:t>menu and order their favourite items. It is developed using the Hasura platform. I used its various API’s</w:t>
      </w:r>
      <w:r w:rsidR="007A276F">
        <w:rPr>
          <w:rFonts w:ascii="Times New Roman" w:hAnsi="Times New Roman"/>
          <w:bCs/>
          <w:sz w:val="24"/>
          <w:szCs w:val="24"/>
        </w:rPr>
        <w:t xml:space="preserve"> in my application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2C13EB" w:rsidRPr="004F32C4" w:rsidTr="002C13EB">
        <w:trPr>
          <w:trHeight w:val="467"/>
        </w:trPr>
        <w:tc>
          <w:tcPr>
            <w:tcW w:w="9576" w:type="dxa"/>
            <w:tcBorders>
              <w:bottom w:val="nil"/>
            </w:tcBorders>
            <w:shd w:val="clear" w:color="auto" w:fill="0070C0"/>
          </w:tcPr>
          <w:p w:rsidR="002C13EB" w:rsidRPr="004F32C4" w:rsidRDefault="002C13EB" w:rsidP="002C13EB">
            <w:pPr>
              <w:spacing w:line="240" w:lineRule="auto"/>
              <w:jc w:val="center"/>
              <w:rPr>
                <w:rFonts w:ascii="Times New Roman" w:hAnsi="Times New Roman" w:cs="Times New Roman"/>
                <w:color w:val="FFFFF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FFFFFF"/>
                <w:sz w:val="28"/>
                <w:szCs w:val="28"/>
                <w:lang w:val="fr-FR"/>
              </w:rPr>
              <w:t>PERSONALITY TRAITS</w:t>
            </w:r>
          </w:p>
        </w:tc>
      </w:tr>
    </w:tbl>
    <w:p w:rsidR="002C13EB" w:rsidRPr="002D46AA" w:rsidRDefault="002C13EB" w:rsidP="002C13EB">
      <w:pPr>
        <w:numPr>
          <w:ilvl w:val="0"/>
          <w:numId w:val="4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2D46AA">
        <w:rPr>
          <w:rFonts w:ascii="Times New Roman" w:hAnsi="Times New Roman" w:cs="Times New Roman"/>
          <w:sz w:val="24"/>
          <w:szCs w:val="24"/>
        </w:rPr>
        <w:t>Open to new Learning</w:t>
      </w:r>
    </w:p>
    <w:p w:rsidR="002C13EB" w:rsidRPr="002D46AA" w:rsidRDefault="002C13EB" w:rsidP="002C13EB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d</w:t>
      </w:r>
    </w:p>
    <w:p w:rsidR="002C13EB" w:rsidRPr="002D46AA" w:rsidRDefault="002C13EB" w:rsidP="002C13EB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D46AA">
        <w:rPr>
          <w:rFonts w:ascii="Times New Roman" w:hAnsi="Times New Roman" w:cs="Times New Roman"/>
          <w:sz w:val="24"/>
          <w:szCs w:val="24"/>
        </w:rPr>
        <w:t xml:space="preserve">Optimist </w:t>
      </w:r>
    </w:p>
    <w:p w:rsidR="002C13EB" w:rsidRPr="002D46AA" w:rsidRDefault="002C13EB" w:rsidP="002C13EB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2D46AA">
        <w:rPr>
          <w:rFonts w:ascii="Times New Roman" w:hAnsi="Times New Roman"/>
          <w:sz w:val="24"/>
          <w:szCs w:val="24"/>
          <w:lang w:val="en-US"/>
        </w:rPr>
        <w:t>Confident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2C13EB" w:rsidRPr="004F32C4" w:rsidTr="002C13EB">
        <w:trPr>
          <w:trHeight w:val="467"/>
        </w:trPr>
        <w:tc>
          <w:tcPr>
            <w:tcW w:w="9576" w:type="dxa"/>
            <w:tcBorders>
              <w:bottom w:val="nil"/>
            </w:tcBorders>
            <w:shd w:val="clear" w:color="auto" w:fill="0070C0"/>
          </w:tcPr>
          <w:p w:rsidR="002C13EB" w:rsidRPr="004F32C4" w:rsidRDefault="002C13EB" w:rsidP="002C13EB">
            <w:pPr>
              <w:spacing w:line="240" w:lineRule="auto"/>
              <w:jc w:val="center"/>
              <w:rPr>
                <w:rFonts w:ascii="Times New Roman" w:hAnsi="Times New Roman" w:cs="Times New Roman"/>
                <w:color w:val="FFFFF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FFFFFF"/>
                <w:sz w:val="28"/>
                <w:szCs w:val="28"/>
                <w:lang w:val="fr-FR"/>
              </w:rPr>
              <w:t>PERSONAL DETAILS</w:t>
            </w:r>
          </w:p>
        </w:tc>
      </w:tr>
    </w:tbl>
    <w:p w:rsidR="00D20A79" w:rsidRPr="00D20A79" w:rsidRDefault="00D20A79" w:rsidP="002C13E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ather’s Name                        </w:t>
      </w:r>
      <w:r w:rsidRPr="00D20A79">
        <w:rPr>
          <w:rFonts w:ascii="Times New Roman" w:hAnsi="Times New Roman" w:cs="Times New Roman"/>
          <w:bCs/>
          <w:sz w:val="24"/>
          <w:szCs w:val="24"/>
        </w:rPr>
        <w:t>Ajay Sharma</w:t>
      </w:r>
    </w:p>
    <w:p w:rsidR="00D20A79" w:rsidRDefault="00D20A79" w:rsidP="002C13E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ther’s Name                      </w:t>
      </w:r>
      <w:r w:rsidRPr="00D20A79">
        <w:rPr>
          <w:rFonts w:ascii="Times New Roman" w:hAnsi="Times New Roman" w:cs="Times New Roman"/>
          <w:bCs/>
          <w:sz w:val="24"/>
          <w:szCs w:val="24"/>
        </w:rPr>
        <w:t>Alka Sharma</w:t>
      </w:r>
    </w:p>
    <w:p w:rsidR="00D20A79" w:rsidRPr="00D20A79" w:rsidRDefault="00D20A79" w:rsidP="00D20A7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 of Birth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>1996-01-01</w:t>
      </w:r>
    </w:p>
    <w:p w:rsidR="00D20A79" w:rsidRDefault="00D20A79" w:rsidP="002C13E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ermanent Address               </w:t>
      </w:r>
      <w:r w:rsidRPr="00D20A79">
        <w:rPr>
          <w:rFonts w:ascii="Times New Roman" w:hAnsi="Times New Roman" w:cs="Times New Roman"/>
          <w:bCs/>
          <w:sz w:val="24"/>
          <w:szCs w:val="24"/>
        </w:rPr>
        <w:t>F-16 Vigya</w:t>
      </w:r>
      <w:bookmarkStart w:id="0" w:name="_GoBack"/>
      <w:bookmarkEnd w:id="0"/>
      <w:r w:rsidRPr="00D20A79">
        <w:rPr>
          <w:rFonts w:ascii="Times New Roman" w:hAnsi="Times New Roman" w:cs="Times New Roman"/>
          <w:bCs/>
          <w:sz w:val="24"/>
          <w:szCs w:val="24"/>
        </w:rPr>
        <w:t>n Bhawan,Govindpuri,Modinagar</w:t>
      </w:r>
    </w:p>
    <w:p w:rsidR="002C13EB" w:rsidRDefault="002C13EB" w:rsidP="002C13E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before="24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C5D30">
        <w:rPr>
          <w:rFonts w:ascii="Times New Roman" w:hAnsi="Times New Roman" w:cs="Times New Roman"/>
          <w:b/>
          <w:bCs/>
          <w:sz w:val="24"/>
          <w:szCs w:val="24"/>
        </w:rPr>
        <w:t>Linguistic Proficiency</w:t>
      </w:r>
      <w:r w:rsidRPr="00FC5D30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FC5D30">
        <w:rPr>
          <w:rFonts w:ascii="Times New Roman" w:hAnsi="Times New Roman" w:cs="Times New Roman"/>
          <w:bCs/>
          <w:sz w:val="24"/>
          <w:szCs w:val="24"/>
        </w:rPr>
        <w:t>Hindi and English</w:t>
      </w:r>
      <w:r w:rsidR="00D20A7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2C13EB" w:rsidRDefault="002C13EB" w:rsidP="002C13EB">
      <w:pPr>
        <w:widowControl w:val="0"/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2C13EB" w:rsidRPr="00C5105B" w:rsidRDefault="002C13EB" w:rsidP="002C13E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erests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>Playing Badminton &amp;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Listening </w:t>
      </w:r>
      <w:r w:rsidRPr="00C5105B">
        <w:rPr>
          <w:rFonts w:ascii="Times New Roman" w:hAnsi="Times New Roman" w:cs="Times New Roman"/>
          <w:bCs/>
          <w:sz w:val="24"/>
          <w:szCs w:val="24"/>
        </w:rPr>
        <w:t>to Music</w:t>
      </w:r>
      <w:r w:rsidRPr="00C5105B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76"/>
      </w:tblGrid>
      <w:tr w:rsidR="002C13EB" w:rsidRPr="004F32C4" w:rsidTr="002C13EB">
        <w:trPr>
          <w:trHeight w:val="467"/>
        </w:trPr>
        <w:tc>
          <w:tcPr>
            <w:tcW w:w="9576" w:type="dxa"/>
            <w:tcBorders>
              <w:bottom w:val="nil"/>
            </w:tcBorders>
            <w:shd w:val="clear" w:color="auto" w:fill="0070C0"/>
          </w:tcPr>
          <w:p w:rsidR="002C13EB" w:rsidRPr="004F32C4" w:rsidRDefault="002C13EB" w:rsidP="002C13EB">
            <w:pPr>
              <w:spacing w:line="240" w:lineRule="auto"/>
              <w:jc w:val="center"/>
              <w:rPr>
                <w:rFonts w:ascii="Times New Roman" w:hAnsi="Times New Roman" w:cs="Times New Roman"/>
                <w:color w:val="FFFFFF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FFFFFF"/>
                <w:sz w:val="28"/>
                <w:szCs w:val="28"/>
                <w:lang w:val="fr-FR"/>
              </w:rPr>
              <w:t>DECLARATION</w:t>
            </w:r>
          </w:p>
        </w:tc>
      </w:tr>
    </w:tbl>
    <w:p w:rsidR="002C13EB" w:rsidRDefault="002C13EB" w:rsidP="002C13EB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sz w:val="16"/>
          <w:szCs w:val="16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2C13EB" w:rsidRPr="00D81CB8" w:rsidRDefault="002C13EB" w:rsidP="002C13EB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I hereby declare that the information given above is correct to the best of my knowledge.</w:t>
      </w:r>
    </w:p>
    <w:p w:rsidR="002C13EB" w:rsidRPr="00D20A79" w:rsidRDefault="002C13EB" w:rsidP="002C13EB">
      <w:pPr>
        <w:widowControl w:val="0"/>
        <w:autoSpaceDE w:val="0"/>
        <w:autoSpaceDN w:val="0"/>
        <w:adjustRightInd w:val="0"/>
        <w:spacing w:before="24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20A79"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Pr="00D20A79">
        <w:rPr>
          <w:rFonts w:ascii="Times New Roman" w:hAnsi="Times New Roman" w:cs="Times New Roman"/>
          <w:b/>
          <w:bCs/>
          <w:szCs w:val="24"/>
        </w:rPr>
        <w:tab/>
        <w:t xml:space="preserve">- </w:t>
      </w:r>
      <w:r w:rsidR="00D20A79" w:rsidRPr="00D20A79">
        <w:rPr>
          <w:rFonts w:ascii="Times New Roman" w:hAnsi="Times New Roman" w:cs="Times New Roman"/>
          <w:b/>
          <w:bCs/>
          <w:szCs w:val="24"/>
        </w:rPr>
        <w:t xml:space="preserve">         </w:t>
      </w:r>
      <w:r w:rsidR="00D20A79" w:rsidRPr="00D20A7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454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</w:t>
      </w:r>
      <w:r w:rsidR="00D20A7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 w:rsidR="0044542D" w:rsidRPr="00D20A79">
        <w:rPr>
          <w:rFonts w:ascii="Times New Roman" w:hAnsi="Times New Roman" w:cs="Times New Roman"/>
          <w:b/>
          <w:bCs/>
          <w:sz w:val="24"/>
          <w:szCs w:val="24"/>
        </w:rPr>
        <w:t>Radhika Sharma</w:t>
      </w:r>
    </w:p>
    <w:p w:rsidR="005C5F20" w:rsidRDefault="005C5F20"/>
    <w:sectPr w:rsidR="005C5F20" w:rsidSect="00E105FF">
      <w:footerReference w:type="default" r:id="rId8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4D97" w:rsidRDefault="00384D97" w:rsidP="00E105FF">
      <w:pPr>
        <w:spacing w:after="0" w:line="240" w:lineRule="auto"/>
      </w:pPr>
      <w:r>
        <w:separator/>
      </w:r>
    </w:p>
  </w:endnote>
  <w:endnote w:type="continuationSeparator" w:id="0">
    <w:p w:rsidR="00384D97" w:rsidRDefault="00384D97" w:rsidP="00E10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C13EB" w:rsidRDefault="00635144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93C0E">
      <w:rPr>
        <w:noProof/>
      </w:rPr>
      <w:t>1</w:t>
    </w:r>
    <w:r>
      <w:rPr>
        <w:noProof/>
      </w:rPr>
      <w:fldChar w:fldCharType="end"/>
    </w:r>
  </w:p>
  <w:p w:rsidR="002C13EB" w:rsidRDefault="002C13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4D97" w:rsidRDefault="00384D97" w:rsidP="00E105FF">
      <w:pPr>
        <w:spacing w:after="0" w:line="240" w:lineRule="auto"/>
      </w:pPr>
      <w:r>
        <w:separator/>
      </w:r>
    </w:p>
  </w:footnote>
  <w:footnote w:type="continuationSeparator" w:id="0">
    <w:p w:rsidR="00384D97" w:rsidRDefault="00384D97" w:rsidP="00E105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C6813"/>
    <w:multiLevelType w:val="hybridMultilevel"/>
    <w:tmpl w:val="02F4C9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1F0C49"/>
    <w:multiLevelType w:val="hybridMultilevel"/>
    <w:tmpl w:val="1D0000B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2AD26DD"/>
    <w:multiLevelType w:val="hybridMultilevel"/>
    <w:tmpl w:val="5A7835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7925BF"/>
    <w:multiLevelType w:val="hybridMultilevel"/>
    <w:tmpl w:val="6C6E54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E951A5"/>
    <w:multiLevelType w:val="hybridMultilevel"/>
    <w:tmpl w:val="001EDC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8027FB"/>
    <w:multiLevelType w:val="hybridMultilevel"/>
    <w:tmpl w:val="82709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C495964"/>
    <w:multiLevelType w:val="hybridMultilevel"/>
    <w:tmpl w:val="3A181B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yNjM1MTU2AmITCyUdpeDU4uLM/DyQAqNaAOMdH7ksAAAA"/>
  </w:docVars>
  <w:rsids>
    <w:rsidRoot w:val="002C13EB"/>
    <w:rsid w:val="00124B8E"/>
    <w:rsid w:val="00145826"/>
    <w:rsid w:val="00151338"/>
    <w:rsid w:val="001F4E56"/>
    <w:rsid w:val="002155CD"/>
    <w:rsid w:val="00236F40"/>
    <w:rsid w:val="002C13EB"/>
    <w:rsid w:val="002C447A"/>
    <w:rsid w:val="00384D97"/>
    <w:rsid w:val="00394C15"/>
    <w:rsid w:val="003979D0"/>
    <w:rsid w:val="003A486E"/>
    <w:rsid w:val="003C298E"/>
    <w:rsid w:val="0044542D"/>
    <w:rsid w:val="00450C61"/>
    <w:rsid w:val="00452826"/>
    <w:rsid w:val="004D3E80"/>
    <w:rsid w:val="004D6B22"/>
    <w:rsid w:val="00547BF2"/>
    <w:rsid w:val="005C5F20"/>
    <w:rsid w:val="005D0E88"/>
    <w:rsid w:val="00635144"/>
    <w:rsid w:val="007A276F"/>
    <w:rsid w:val="008522F3"/>
    <w:rsid w:val="0087743A"/>
    <w:rsid w:val="008B3604"/>
    <w:rsid w:val="008B71FE"/>
    <w:rsid w:val="008F6557"/>
    <w:rsid w:val="00935664"/>
    <w:rsid w:val="00947D60"/>
    <w:rsid w:val="009D435B"/>
    <w:rsid w:val="00A144DA"/>
    <w:rsid w:val="00A74636"/>
    <w:rsid w:val="00A82941"/>
    <w:rsid w:val="00A93C0E"/>
    <w:rsid w:val="00A9417F"/>
    <w:rsid w:val="00AC34C4"/>
    <w:rsid w:val="00B43F77"/>
    <w:rsid w:val="00B97082"/>
    <w:rsid w:val="00CF1456"/>
    <w:rsid w:val="00D03A13"/>
    <w:rsid w:val="00D20A79"/>
    <w:rsid w:val="00D95F11"/>
    <w:rsid w:val="00E105FF"/>
    <w:rsid w:val="00E63C46"/>
    <w:rsid w:val="00EA2D89"/>
    <w:rsid w:val="00ED4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11BED5C5-0FE6-4596-88F0-88C395094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13EB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2C13EB"/>
    <w:pPr>
      <w:ind w:left="720"/>
      <w:contextualSpacing/>
    </w:pPr>
    <w:rPr>
      <w:rFonts w:ascii="Calibri" w:hAnsi="Calibri" w:cs="Times New Roman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2C13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13EB"/>
    <w:rPr>
      <w:rFonts w:eastAsiaTheme="minorEastAsia"/>
      <w:lang w:val="en-US"/>
    </w:rPr>
  </w:style>
  <w:style w:type="paragraph" w:styleId="BodyText">
    <w:name w:val="Body Text"/>
    <w:basedOn w:val="Normal"/>
    <w:link w:val="BodyTextChar"/>
    <w:uiPriority w:val="99"/>
    <w:rsid w:val="002C13EB"/>
    <w:pPr>
      <w:spacing w:after="220" w:line="240" w:lineRule="atLeast"/>
      <w:jc w:val="both"/>
    </w:pPr>
    <w:rPr>
      <w:rFonts w:ascii="Garamond" w:hAnsi="Garamond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2C13EB"/>
    <w:rPr>
      <w:rFonts w:ascii="Garamond" w:eastAsiaTheme="minorEastAsia" w:hAnsi="Garamond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37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FDF3F0-284C-4F15-84B5-4B9D1EE5B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3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9</cp:revision>
  <dcterms:created xsi:type="dcterms:W3CDTF">2017-01-18T18:09:00Z</dcterms:created>
  <dcterms:modified xsi:type="dcterms:W3CDTF">2017-09-25T12:33:00Z</dcterms:modified>
</cp:coreProperties>
</file>